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B7B03" w14:textId="549576FE" w:rsidR="0070253B" w:rsidRPr="0031193F" w:rsidRDefault="008D4045">
      <w:pPr>
        <w:pStyle w:val="BodyA"/>
        <w:rPr>
          <w:rFonts w:ascii="Times New Roman" w:hAnsi="Times New Roman" w:cs="Times New Roman"/>
        </w:rPr>
      </w:pPr>
      <w:r w:rsidRPr="0031193F">
        <w:rPr>
          <w:rFonts w:ascii="Times New Roman" w:hAnsi="Times New Roman" w:cs="Times New Roman"/>
          <w:b/>
          <w:bCs/>
        </w:rPr>
        <w:t xml:space="preserve">Name: </w:t>
      </w:r>
      <w:r w:rsidR="00906FFD">
        <w:rPr>
          <w:rFonts w:ascii="Times New Roman" w:hAnsi="Times New Roman" w:cs="Times New Roman"/>
          <w:b/>
          <w:bCs/>
        </w:rPr>
        <w:t>Victor Waddell</w:t>
      </w:r>
      <w:r w:rsidR="00352F75">
        <w:rPr>
          <w:rFonts w:ascii="Times New Roman" w:hAnsi="Times New Roman" w:cs="Times New Roman"/>
          <w:b/>
          <w:bCs/>
        </w:rPr>
        <w:t xml:space="preserve">  </w:t>
      </w:r>
    </w:p>
    <w:p w14:paraId="474B1A33" w14:textId="77777777" w:rsidR="0070253B" w:rsidRPr="0031193F" w:rsidRDefault="0070253B">
      <w:pPr>
        <w:pStyle w:val="BodyA"/>
        <w:rPr>
          <w:rFonts w:ascii="Times New Roman" w:hAnsi="Times New Roman" w:cs="Times New Roman"/>
        </w:rPr>
      </w:pPr>
    </w:p>
    <w:p w14:paraId="2738F6E3" w14:textId="77777777" w:rsidR="0070253B" w:rsidRPr="0031193F" w:rsidRDefault="008D4045">
      <w:pPr>
        <w:pStyle w:val="BodyA"/>
        <w:jc w:val="center"/>
        <w:rPr>
          <w:rFonts w:ascii="Times New Roman" w:hAnsi="Times New Roman" w:cs="Times New Roman"/>
          <w:b/>
          <w:bCs/>
          <w:lang w:val="en-US"/>
        </w:rPr>
      </w:pPr>
      <w:r w:rsidRPr="0031193F">
        <w:rPr>
          <w:rFonts w:ascii="Times New Roman" w:hAnsi="Times New Roman" w:cs="Times New Roman"/>
          <w:b/>
          <w:bCs/>
          <w:lang w:val="en-US"/>
        </w:rPr>
        <w:t xml:space="preserve">Web Development Project </w:t>
      </w:r>
    </w:p>
    <w:p w14:paraId="4F642C91" w14:textId="77777777" w:rsidR="0070253B" w:rsidRPr="0031193F" w:rsidRDefault="008D4045">
      <w:pPr>
        <w:pStyle w:val="BodyA"/>
        <w:jc w:val="center"/>
        <w:rPr>
          <w:rFonts w:ascii="Times New Roman" w:hAnsi="Times New Roman" w:cs="Times New Roman"/>
          <w:b/>
          <w:bCs/>
          <w:lang w:val="en-US"/>
        </w:rPr>
      </w:pPr>
      <w:r w:rsidRPr="0031193F">
        <w:rPr>
          <w:rFonts w:ascii="Times New Roman" w:hAnsi="Times New Roman" w:cs="Times New Roman"/>
          <w:b/>
          <w:bCs/>
          <w:lang w:val="en-US"/>
        </w:rPr>
        <w:t>Task Breakdown</w:t>
      </w:r>
    </w:p>
    <w:p w14:paraId="510EA92A" w14:textId="77777777" w:rsidR="0070253B" w:rsidRPr="0031193F" w:rsidRDefault="0070253B">
      <w:pPr>
        <w:pStyle w:val="BodyA"/>
        <w:rPr>
          <w:rFonts w:ascii="Times New Roman" w:hAnsi="Times New Roman" w:cs="Times New Roman"/>
        </w:rPr>
      </w:pPr>
    </w:p>
    <w:tbl>
      <w:tblPr>
        <w:tblW w:w="8629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73"/>
        <w:gridCol w:w="1507"/>
        <w:gridCol w:w="1449"/>
      </w:tblGrid>
      <w:tr w:rsidR="0070253B" w:rsidRPr="0031193F" w14:paraId="3B6A5AED" w14:textId="77777777">
        <w:trPr>
          <w:trHeight w:val="9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C9F14" w14:textId="77777777" w:rsidR="0070253B" w:rsidRPr="0031193F" w:rsidRDefault="008D4045">
            <w:pPr>
              <w:pStyle w:val="BodyA"/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b/>
                <w:bCs/>
                <w:lang w:val="en-US"/>
              </w:rPr>
              <w:t>Task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EF8E8B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93F">
              <w:rPr>
                <w:rFonts w:ascii="Times New Roman" w:hAnsi="Times New Roman" w:cs="Times New Roman"/>
                <w:b/>
                <w:bCs/>
                <w:lang w:val="en-US"/>
              </w:rPr>
              <w:t>Date Due</w:t>
            </w:r>
          </w:p>
          <w:p w14:paraId="563C40E3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93F">
              <w:rPr>
                <w:rFonts w:ascii="Times New Roman" w:hAnsi="Times New Roman" w:cs="Times New Roman"/>
                <w:b/>
                <w:bCs/>
                <w:lang w:val="en-US"/>
              </w:rPr>
              <w:t>(Planned)</w:t>
            </w:r>
          </w:p>
          <w:p w14:paraId="60922EDD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i/>
                <w:iCs/>
                <w:lang w:val="en-US"/>
              </w:rPr>
              <w:t>When you intend to complete the task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CAB6D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93F">
              <w:rPr>
                <w:rFonts w:ascii="Times New Roman" w:hAnsi="Times New Roman" w:cs="Times New Roman"/>
                <w:b/>
                <w:bCs/>
                <w:lang w:val="en-US"/>
              </w:rPr>
              <w:t>Date Due</w:t>
            </w:r>
          </w:p>
          <w:p w14:paraId="5DE957F3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93F">
              <w:rPr>
                <w:rFonts w:ascii="Times New Roman" w:hAnsi="Times New Roman" w:cs="Times New Roman"/>
                <w:b/>
                <w:bCs/>
                <w:lang w:val="en-US"/>
              </w:rPr>
              <w:t>(Actual)</w:t>
            </w:r>
          </w:p>
          <w:p w14:paraId="5BDFFFEF" w14:textId="77777777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i/>
                <w:iCs/>
                <w:lang w:val="en-US"/>
              </w:rPr>
              <w:t xml:space="preserve">When you </w:t>
            </w:r>
            <w:proofErr w:type="gramStart"/>
            <w:r w:rsidRPr="0031193F">
              <w:rPr>
                <w:rFonts w:ascii="Times New Roman" w:hAnsi="Times New Roman" w:cs="Times New Roman"/>
                <w:i/>
                <w:iCs/>
                <w:lang w:val="en-US"/>
              </w:rPr>
              <w:t>actually completed</w:t>
            </w:r>
            <w:proofErr w:type="gramEnd"/>
            <w:r w:rsidRPr="0031193F">
              <w:rPr>
                <w:rFonts w:ascii="Times New Roman" w:hAnsi="Times New Roman" w:cs="Times New Roman"/>
                <w:i/>
                <w:iCs/>
                <w:lang w:val="en-US"/>
              </w:rPr>
              <w:t xml:space="preserve"> the task</w:t>
            </w:r>
          </w:p>
        </w:tc>
      </w:tr>
      <w:tr w:rsidR="00A77C3E" w:rsidRPr="0031193F" w14:paraId="13A22CD6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CB963A" w14:textId="58FA8089" w:rsidR="00A77C3E" w:rsidRPr="0031193F" w:rsidRDefault="00A77C3E" w:rsidP="00A77C3E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Planning </w:t>
            </w:r>
            <w:r w:rsidR="00C934D4">
              <w:rPr>
                <w:rFonts w:ascii="Times New Roman" w:hAnsi="Times New Roman" w:cs="Times New Roman"/>
                <w:lang w:val="en-US"/>
              </w:rPr>
              <w:t>o</w:t>
            </w:r>
            <w:r>
              <w:rPr>
                <w:rFonts w:ascii="Times New Roman" w:hAnsi="Times New Roman" w:cs="Times New Roman"/>
                <w:lang w:val="en-US"/>
              </w:rPr>
              <w:t xml:space="preserve">ut </w:t>
            </w:r>
            <w:r w:rsidR="00C934D4">
              <w:rPr>
                <w:rFonts w:ascii="Times New Roman" w:hAnsi="Times New Roman" w:cs="Times New Roman"/>
                <w:lang w:val="en-US"/>
              </w:rPr>
              <w:t>d</w:t>
            </w:r>
            <w:r>
              <w:rPr>
                <w:rFonts w:ascii="Times New Roman" w:hAnsi="Times New Roman" w:cs="Times New Roman"/>
                <w:lang w:val="en-US"/>
              </w:rPr>
              <w:t xml:space="preserve">ates and </w:t>
            </w:r>
            <w:r w:rsidR="00B1551C">
              <w:rPr>
                <w:rFonts w:ascii="Times New Roman" w:hAnsi="Times New Roman" w:cs="Times New Roman"/>
                <w:lang w:val="en-US"/>
              </w:rPr>
              <w:t>r</w:t>
            </w:r>
            <w:r>
              <w:rPr>
                <w:rFonts w:ascii="Times New Roman" w:hAnsi="Times New Roman" w:cs="Times New Roman"/>
                <w:lang w:val="en-US"/>
              </w:rPr>
              <w:t>equirement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EED7C" w14:textId="647FE15B" w:rsidR="00A77C3E" w:rsidRPr="0031193F" w:rsidRDefault="00CE58C8">
            <w:pPr>
              <w:pStyle w:val="BodyA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/30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993A6" w14:textId="70438800" w:rsidR="00A77C3E" w:rsidRPr="0031193F" w:rsidRDefault="00CE58C8">
            <w:r>
              <w:t>3/30/21</w:t>
            </w:r>
          </w:p>
        </w:tc>
      </w:tr>
      <w:tr w:rsidR="0070253B" w:rsidRPr="0031193F" w14:paraId="76D7C49D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F0D89" w14:textId="207CE7B0" w:rsidR="0070253B" w:rsidRPr="0031193F" w:rsidRDefault="00F05EFB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Finish </w:t>
            </w:r>
            <w:r w:rsidR="005B766B">
              <w:rPr>
                <w:rFonts w:ascii="Times New Roman" w:hAnsi="Times New Roman" w:cs="Times New Roman"/>
                <w:lang w:val="en-US"/>
              </w:rPr>
              <w:t>u</w:t>
            </w:r>
            <w:r>
              <w:rPr>
                <w:rFonts w:ascii="Times New Roman" w:hAnsi="Times New Roman" w:cs="Times New Roman"/>
                <w:lang w:val="en-US"/>
              </w:rPr>
              <w:t xml:space="preserve">ser </w:t>
            </w:r>
            <w:r w:rsidR="005B766B">
              <w:rPr>
                <w:rFonts w:ascii="Times New Roman" w:hAnsi="Times New Roman" w:cs="Times New Roman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en-US"/>
              </w:rPr>
              <w:t>tories</w:t>
            </w:r>
            <w:r w:rsidRPr="0031193F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73FFF" w14:textId="1FBA24FD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lang w:val="en-US"/>
              </w:rPr>
              <w:t>3/</w:t>
            </w:r>
            <w:r w:rsidR="00EF2EF5" w:rsidRPr="0031193F">
              <w:rPr>
                <w:rFonts w:ascii="Times New Roman" w:hAnsi="Times New Roman" w:cs="Times New Roman"/>
                <w:lang w:val="en-US"/>
              </w:rPr>
              <w:t>3</w:t>
            </w:r>
            <w:r w:rsidR="009D43F8">
              <w:rPr>
                <w:rFonts w:ascii="Times New Roman" w:hAnsi="Times New Roman" w:cs="Times New Roman"/>
                <w:lang w:val="en-US"/>
              </w:rPr>
              <w:t>1</w:t>
            </w:r>
            <w:r w:rsidRPr="0031193F">
              <w:rPr>
                <w:rFonts w:ascii="Times New Roman" w:hAnsi="Times New Roman" w:cs="Times New Roman"/>
                <w:lang w:val="en-US"/>
              </w:rPr>
              <w:t>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F03F6" w14:textId="6635F65A" w:rsidR="0070253B" w:rsidRPr="0031193F" w:rsidRDefault="00CB56F7">
            <w:r>
              <w:t>3/31/21</w:t>
            </w:r>
          </w:p>
        </w:tc>
      </w:tr>
      <w:tr w:rsidR="0070253B" w:rsidRPr="0031193F" w14:paraId="5FBC1F84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EA97B" w14:textId="1E8C42E3" w:rsidR="0070253B" w:rsidRPr="0031193F" w:rsidRDefault="00F05EFB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lang w:val="en-US"/>
              </w:rPr>
              <w:t>Create low fidelity wireframe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8A3A2" w14:textId="7C604F54" w:rsidR="0070253B" w:rsidRPr="0031193F" w:rsidRDefault="008D4045">
            <w:pPr>
              <w:pStyle w:val="BodyA"/>
              <w:jc w:val="center"/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lang w:val="en-US"/>
              </w:rPr>
              <w:t>3/</w:t>
            </w:r>
            <w:r w:rsidR="00EF2EF5" w:rsidRPr="0031193F">
              <w:rPr>
                <w:rFonts w:ascii="Times New Roman" w:hAnsi="Times New Roman" w:cs="Times New Roman"/>
                <w:lang w:val="en-US"/>
              </w:rPr>
              <w:t>3</w:t>
            </w:r>
            <w:r w:rsidR="009D5EB4" w:rsidRPr="0031193F">
              <w:rPr>
                <w:rFonts w:ascii="Times New Roman" w:hAnsi="Times New Roman" w:cs="Times New Roman"/>
                <w:lang w:val="en-US"/>
              </w:rPr>
              <w:t>1</w:t>
            </w:r>
            <w:r w:rsidRPr="0031193F">
              <w:rPr>
                <w:rFonts w:ascii="Times New Roman" w:hAnsi="Times New Roman" w:cs="Times New Roman"/>
                <w:lang w:val="en-US"/>
              </w:rPr>
              <w:t>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A506D" w14:textId="71D28088" w:rsidR="0070253B" w:rsidRPr="0031193F" w:rsidRDefault="00CB56F7">
            <w:r>
              <w:t>3/31/21</w:t>
            </w:r>
          </w:p>
        </w:tc>
      </w:tr>
      <w:tr w:rsidR="0070253B" w:rsidRPr="0031193F" w14:paraId="24E3C618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1F474" w14:textId="2A730779" w:rsidR="0070253B" w:rsidRPr="0031193F" w:rsidRDefault="0061557C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Brainstorm </w:t>
            </w:r>
            <w:r w:rsidR="00055C1A">
              <w:rPr>
                <w:rFonts w:ascii="Times New Roman" w:hAnsi="Times New Roman" w:cs="Times New Roman"/>
                <w:lang w:val="en-US"/>
              </w:rPr>
              <w:t>c</w:t>
            </w:r>
            <w:r>
              <w:rPr>
                <w:rFonts w:ascii="Times New Roman" w:hAnsi="Times New Roman" w:cs="Times New Roman"/>
                <w:lang w:val="en-US"/>
              </w:rPr>
              <w:t xml:space="preserve">hanges for </w:t>
            </w:r>
            <w:r w:rsidR="009B53AB">
              <w:rPr>
                <w:rFonts w:ascii="Times New Roman" w:hAnsi="Times New Roman" w:cs="Times New Roman"/>
                <w:lang w:val="en-US"/>
              </w:rPr>
              <w:t>w</w:t>
            </w:r>
            <w:r>
              <w:rPr>
                <w:rFonts w:ascii="Times New Roman" w:hAnsi="Times New Roman" w:cs="Times New Roman"/>
                <w:lang w:val="en-US"/>
              </w:rPr>
              <w:t>ebsite</w:t>
            </w:r>
            <w:r w:rsidR="00D16628">
              <w:rPr>
                <w:rFonts w:ascii="Times New Roman" w:hAnsi="Times New Roman" w:cs="Times New Roman"/>
                <w:lang w:val="en-US"/>
              </w:rPr>
              <w:t xml:space="preserve"> considering client</w:t>
            </w:r>
            <w:r w:rsidR="00874C7A">
              <w:rPr>
                <w:rFonts w:ascii="Times New Roman" w:hAnsi="Times New Roman" w:cs="Times New Roman"/>
                <w:lang w:val="en-US"/>
              </w:rPr>
              <w:t>’</w:t>
            </w:r>
            <w:r w:rsidR="00D16628">
              <w:rPr>
                <w:rFonts w:ascii="Times New Roman" w:hAnsi="Times New Roman" w:cs="Times New Roman"/>
                <w:lang w:val="en-US"/>
              </w:rPr>
              <w:t>s requirements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D663" w14:textId="536EE793" w:rsidR="0070253B" w:rsidRPr="0031193F" w:rsidRDefault="00025E2F" w:rsidP="0031193F">
            <w:pPr>
              <w:jc w:val="center"/>
            </w:pPr>
            <w:r>
              <w:t>4</w:t>
            </w:r>
            <w:r w:rsidR="0031193F" w:rsidRPr="0031193F">
              <w:t>/</w:t>
            </w:r>
            <w:r w:rsidR="00646195">
              <w:t>1</w:t>
            </w:r>
            <w:r w:rsidR="0031193F" w:rsidRPr="0031193F">
              <w:t>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C8269" w14:textId="0C5EA47D" w:rsidR="0070253B" w:rsidRPr="0031193F" w:rsidRDefault="00CB56F7">
            <w:r>
              <w:t>4/3/21</w:t>
            </w:r>
          </w:p>
        </w:tc>
      </w:tr>
      <w:tr w:rsidR="0070253B" w:rsidRPr="0031193F" w14:paraId="199072BA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594A" w14:textId="0D5A9101" w:rsidR="0070253B" w:rsidRPr="0031193F" w:rsidRDefault="001A3A1E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31193F">
              <w:rPr>
                <w:rFonts w:ascii="Times New Roman" w:hAnsi="Times New Roman" w:cs="Times New Roman"/>
                <w:lang w:val="en-US"/>
              </w:rPr>
              <w:t xml:space="preserve">Finish </w:t>
            </w:r>
            <w:r w:rsidR="00940948">
              <w:rPr>
                <w:rFonts w:ascii="Times New Roman" w:hAnsi="Times New Roman" w:cs="Times New Roman"/>
                <w:lang w:val="en-US"/>
              </w:rPr>
              <w:t>t</w:t>
            </w:r>
            <w:r w:rsidRPr="0031193F">
              <w:rPr>
                <w:rFonts w:ascii="Times New Roman" w:hAnsi="Times New Roman" w:cs="Times New Roman"/>
                <w:lang w:val="en-US"/>
              </w:rPr>
              <w:t>emplate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4C2B" w14:textId="63DC891E" w:rsidR="0070253B" w:rsidRPr="0031193F" w:rsidRDefault="00025E2F" w:rsidP="001A3A1E">
            <w:pPr>
              <w:jc w:val="center"/>
            </w:pPr>
            <w:r>
              <w:t>4</w:t>
            </w:r>
            <w:r w:rsidR="001A3A1E">
              <w:t>/1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7D0C3" w14:textId="6414C88D" w:rsidR="0070253B" w:rsidRPr="0031193F" w:rsidRDefault="00CB56F7">
            <w:r>
              <w:t>4/5/21</w:t>
            </w:r>
          </w:p>
        </w:tc>
      </w:tr>
      <w:tr w:rsidR="0070253B" w:rsidRPr="0031193F" w14:paraId="1B82B499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E11A6" w14:textId="17658DDD" w:rsidR="0070253B" w:rsidRPr="0031193F" w:rsidRDefault="008839C7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Begin</w:t>
            </w:r>
            <w:r w:rsidR="009A1A46">
              <w:rPr>
                <w:rFonts w:ascii="Times New Roman" w:hAnsi="Times New Roman" w:cs="Times New Roman"/>
                <w:lang w:val="en-US"/>
              </w:rPr>
              <w:t xml:space="preserve"> Html </w:t>
            </w:r>
            <w:r w:rsidR="00BD1050">
              <w:rPr>
                <w:rFonts w:ascii="Times New Roman" w:hAnsi="Times New Roman" w:cs="Times New Roman"/>
                <w:lang w:val="en-US"/>
              </w:rPr>
              <w:t>c</w:t>
            </w:r>
            <w:r w:rsidR="009A1A46">
              <w:rPr>
                <w:rFonts w:ascii="Times New Roman" w:hAnsi="Times New Roman" w:cs="Times New Roman"/>
                <w:lang w:val="en-US"/>
              </w:rPr>
              <w:t>oding based on template and requests of the company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80377" w14:textId="78EBB29D" w:rsidR="0070253B" w:rsidRPr="0031193F" w:rsidRDefault="00025E2F" w:rsidP="00AF2CFC">
            <w:pPr>
              <w:jc w:val="center"/>
            </w:pPr>
            <w:r>
              <w:t>4</w:t>
            </w:r>
            <w:r w:rsidR="00AF2CFC">
              <w:t>/</w:t>
            </w:r>
            <w:r w:rsidR="004F03F1">
              <w:t>1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9D73A" w14:textId="5F6837BE" w:rsidR="0070253B" w:rsidRPr="0031193F" w:rsidRDefault="00CB56F7">
            <w:r>
              <w:t>4/5/21</w:t>
            </w:r>
          </w:p>
        </w:tc>
      </w:tr>
      <w:tr w:rsidR="0070253B" w:rsidRPr="0031193F" w14:paraId="438373A1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713F9" w14:textId="1EEB6CF5" w:rsidR="0070253B" w:rsidRPr="0031193F" w:rsidRDefault="00E45BA9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 approach using tes</w:t>
            </w:r>
            <w:r w:rsidR="00FF11BA">
              <w:rPr>
                <w:rFonts w:ascii="Times New Roman" w:hAnsi="Times New Roman" w:cs="Times New Roman"/>
              </w:rPr>
              <w:t>ting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5E863" w14:textId="7136F62D" w:rsidR="0070253B" w:rsidRPr="0031193F" w:rsidRDefault="00516034" w:rsidP="00516034">
            <w:pPr>
              <w:jc w:val="center"/>
            </w:pPr>
            <w:r>
              <w:t>4/3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E8E6" w14:textId="1FA2858C" w:rsidR="0070253B" w:rsidRPr="0031193F" w:rsidRDefault="00CB56F7">
            <w:r>
              <w:t>4/</w:t>
            </w:r>
            <w:r w:rsidR="00DA17F5">
              <w:t>9</w:t>
            </w:r>
            <w:r>
              <w:t>/21</w:t>
            </w:r>
          </w:p>
        </w:tc>
      </w:tr>
      <w:tr w:rsidR="0070253B" w:rsidRPr="0031193F" w14:paraId="7BF42B2D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7CA8C" w14:textId="7C7F95E5" w:rsidR="0070253B" w:rsidRPr="0031193F" w:rsidRDefault="00D564D2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 design based on results of testing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21548" w14:textId="7EA1C112" w:rsidR="0070253B" w:rsidRPr="0031193F" w:rsidRDefault="00516034" w:rsidP="000771A5">
            <w:pPr>
              <w:jc w:val="center"/>
            </w:pPr>
            <w:r>
              <w:t>4/4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73C61" w14:textId="66655A91" w:rsidR="0070253B" w:rsidRPr="0031193F" w:rsidRDefault="00CB56F7">
            <w:r>
              <w:t>4/</w:t>
            </w:r>
            <w:r w:rsidR="002D369F">
              <w:t>10</w:t>
            </w:r>
            <w:r>
              <w:t>/21</w:t>
            </w:r>
          </w:p>
        </w:tc>
      </w:tr>
      <w:tr w:rsidR="00203E4B" w:rsidRPr="0031193F" w14:paraId="7DEC7635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530AF" w14:textId="108629D9" w:rsidR="00203E4B" w:rsidRDefault="00E86DFB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b Accessibility Design and Implementation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9673E" w14:textId="38CA0D01" w:rsidR="00203E4B" w:rsidRPr="0031193F" w:rsidRDefault="00E83AE8" w:rsidP="000771A5">
            <w:pPr>
              <w:jc w:val="center"/>
            </w:pPr>
            <w:r>
              <w:t>4/5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A7BCF" w14:textId="7B420DCA" w:rsidR="00203E4B" w:rsidRPr="0031193F" w:rsidRDefault="00CB56F7">
            <w:r>
              <w:t>4/</w:t>
            </w:r>
            <w:r w:rsidR="002D369F">
              <w:t>10</w:t>
            </w:r>
            <w:r>
              <w:t>/21</w:t>
            </w:r>
          </w:p>
        </w:tc>
      </w:tr>
      <w:tr w:rsidR="0070253B" w:rsidRPr="0031193F" w14:paraId="6200DE9E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96AA9" w14:textId="44EFFBCA" w:rsidR="0070253B" w:rsidRPr="0031193F" w:rsidRDefault="00BA13D7" w:rsidP="00827C69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liver final product for testing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DC56A" w14:textId="5B4151D6" w:rsidR="0070253B" w:rsidRPr="0031193F" w:rsidRDefault="00C25181" w:rsidP="000771A5">
            <w:pPr>
              <w:jc w:val="center"/>
            </w:pPr>
            <w:r>
              <w:t>4/6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B3C31" w14:textId="13CC707E" w:rsidR="0070253B" w:rsidRPr="0031193F" w:rsidRDefault="00CB56F7">
            <w:r>
              <w:t>4/</w:t>
            </w:r>
            <w:r w:rsidR="002D369F">
              <w:t>11</w:t>
            </w:r>
            <w:r>
              <w:t>/21</w:t>
            </w:r>
          </w:p>
        </w:tc>
      </w:tr>
      <w:tr w:rsidR="0070253B" w:rsidRPr="0031193F" w14:paraId="379412D3" w14:textId="77777777">
        <w:trPr>
          <w:trHeight w:val="300"/>
        </w:trPr>
        <w:tc>
          <w:tcPr>
            <w:tcW w:w="5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943CA" w14:textId="4F338E9D" w:rsidR="0070253B" w:rsidRPr="0031193F" w:rsidRDefault="004754AF" w:rsidP="000E2258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ize through entering support and maintenance phase to fix bugs</w:t>
            </w:r>
            <w:r w:rsidR="0052239C">
              <w:rPr>
                <w:rFonts w:ascii="Times New Roman" w:hAnsi="Times New Roman" w:cs="Times New Roman"/>
              </w:rPr>
              <w:t>, modify webs</w:t>
            </w:r>
            <w:r w:rsidR="00C0628A">
              <w:rPr>
                <w:rFonts w:ascii="Times New Roman" w:hAnsi="Times New Roman" w:cs="Times New Roman"/>
              </w:rPr>
              <w:t>ite</w:t>
            </w:r>
            <w:r w:rsidR="0059151D">
              <w:rPr>
                <w:rFonts w:ascii="Times New Roman" w:hAnsi="Times New Roman" w:cs="Times New Roman"/>
              </w:rPr>
              <w:t xml:space="preserve"> to fit</w:t>
            </w:r>
            <w:r w:rsidR="00311F5F">
              <w:rPr>
                <w:rFonts w:ascii="Times New Roman" w:hAnsi="Times New Roman" w:cs="Times New Roman"/>
              </w:rPr>
              <w:t xml:space="preserve"> </w:t>
            </w:r>
            <w:r w:rsidR="006E30EA">
              <w:rPr>
                <w:rFonts w:ascii="Times New Roman" w:hAnsi="Times New Roman" w:cs="Times New Roman"/>
              </w:rPr>
              <w:t xml:space="preserve">needs </w:t>
            </w:r>
            <w:r w:rsidR="00311F5F">
              <w:rPr>
                <w:rFonts w:ascii="Times New Roman" w:hAnsi="Times New Roman" w:cs="Times New Roman"/>
              </w:rPr>
              <w:t>and scale</w:t>
            </w:r>
            <w:r w:rsidR="0059151D">
              <w:rPr>
                <w:rFonts w:ascii="Times New Roman" w:hAnsi="Times New Roman" w:cs="Times New Roman"/>
              </w:rPr>
              <w:t xml:space="preserve"> </w:t>
            </w:r>
            <w:r w:rsidR="00F32003">
              <w:rPr>
                <w:rFonts w:ascii="Times New Roman" w:hAnsi="Times New Roman" w:cs="Times New Roman"/>
              </w:rPr>
              <w:t>resources</w:t>
            </w:r>
            <w:r w:rsidR="0059151D">
              <w:rPr>
                <w:rFonts w:ascii="Times New Roman" w:hAnsi="Times New Roman" w:cs="Times New Roman"/>
              </w:rPr>
              <w:t>,</w:t>
            </w:r>
            <w:r w:rsidR="008E6F1D">
              <w:rPr>
                <w:rFonts w:ascii="Times New Roman" w:hAnsi="Times New Roman" w:cs="Times New Roman"/>
              </w:rPr>
              <w:t xml:space="preserve"> and set up help desk</w:t>
            </w: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A87E8" w14:textId="78084402" w:rsidR="0070253B" w:rsidRPr="0031193F" w:rsidRDefault="00D827CF" w:rsidP="000771A5">
            <w:pPr>
              <w:jc w:val="center"/>
            </w:pPr>
            <w:r>
              <w:t>4/6/21</w:t>
            </w:r>
          </w:p>
        </w:tc>
        <w:tc>
          <w:tcPr>
            <w:tcW w:w="1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C9BDB" w14:textId="15C2D0BC" w:rsidR="0070253B" w:rsidRPr="0031193F" w:rsidRDefault="00CB56F7">
            <w:r>
              <w:t>4/</w:t>
            </w:r>
            <w:r w:rsidR="002D369F">
              <w:t>11</w:t>
            </w:r>
            <w:r>
              <w:t>/21</w:t>
            </w:r>
          </w:p>
        </w:tc>
      </w:tr>
    </w:tbl>
    <w:p w14:paraId="4D6E982C" w14:textId="77777777" w:rsidR="0070253B" w:rsidRPr="0031193F" w:rsidRDefault="0070253B">
      <w:pPr>
        <w:pStyle w:val="BodyA"/>
        <w:widowControl w:val="0"/>
        <w:ind w:left="108" w:hanging="108"/>
        <w:rPr>
          <w:rFonts w:ascii="Times New Roman" w:hAnsi="Times New Roman" w:cs="Times New Roman"/>
        </w:rPr>
      </w:pPr>
    </w:p>
    <w:sectPr w:rsidR="0070253B" w:rsidRPr="0031193F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4A8560" w14:textId="77777777" w:rsidR="00C11790" w:rsidRDefault="00C11790">
      <w:r>
        <w:separator/>
      </w:r>
    </w:p>
  </w:endnote>
  <w:endnote w:type="continuationSeparator" w:id="0">
    <w:p w14:paraId="28BF4A9C" w14:textId="77777777" w:rsidR="00C11790" w:rsidRDefault="00C11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35A09" w14:textId="77777777" w:rsidR="0070253B" w:rsidRDefault="0070253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307D5" w14:textId="77777777" w:rsidR="00C11790" w:rsidRDefault="00C11790">
      <w:r>
        <w:separator/>
      </w:r>
    </w:p>
  </w:footnote>
  <w:footnote w:type="continuationSeparator" w:id="0">
    <w:p w14:paraId="10D7B4E4" w14:textId="77777777" w:rsidR="00C11790" w:rsidRDefault="00C11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2A5C1" w14:textId="77777777" w:rsidR="0070253B" w:rsidRDefault="0070253B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3B1C2A"/>
    <w:multiLevelType w:val="hybridMultilevel"/>
    <w:tmpl w:val="87EE3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S2MLAAkoYGlko6SsGpxcWZ+XkgBaa1AAbQBPksAAAA"/>
  </w:docVars>
  <w:rsids>
    <w:rsidRoot w:val="0070253B"/>
    <w:rsid w:val="00025E2F"/>
    <w:rsid w:val="00055C1A"/>
    <w:rsid w:val="000771A5"/>
    <w:rsid w:val="000E2258"/>
    <w:rsid w:val="0014341F"/>
    <w:rsid w:val="001A3A1E"/>
    <w:rsid w:val="00203E4B"/>
    <w:rsid w:val="002D369F"/>
    <w:rsid w:val="0031193F"/>
    <w:rsid w:val="00311F5F"/>
    <w:rsid w:val="00352F75"/>
    <w:rsid w:val="004754AF"/>
    <w:rsid w:val="004F03F1"/>
    <w:rsid w:val="00516034"/>
    <w:rsid w:val="0052239C"/>
    <w:rsid w:val="0059151D"/>
    <w:rsid w:val="005B766B"/>
    <w:rsid w:val="005F0AEB"/>
    <w:rsid w:val="0061557C"/>
    <w:rsid w:val="00646195"/>
    <w:rsid w:val="006E30EA"/>
    <w:rsid w:val="0070253B"/>
    <w:rsid w:val="00793E13"/>
    <w:rsid w:val="00827C69"/>
    <w:rsid w:val="00874C7A"/>
    <w:rsid w:val="008839C7"/>
    <w:rsid w:val="008D4045"/>
    <w:rsid w:val="008E6F1D"/>
    <w:rsid w:val="00906FFD"/>
    <w:rsid w:val="00940948"/>
    <w:rsid w:val="009A1A46"/>
    <w:rsid w:val="009B53AB"/>
    <w:rsid w:val="009D43F8"/>
    <w:rsid w:val="009D5EB4"/>
    <w:rsid w:val="00A77C3E"/>
    <w:rsid w:val="00AF2CFC"/>
    <w:rsid w:val="00B1551C"/>
    <w:rsid w:val="00BA13D7"/>
    <w:rsid w:val="00BD1050"/>
    <w:rsid w:val="00C0628A"/>
    <w:rsid w:val="00C11790"/>
    <w:rsid w:val="00C25181"/>
    <w:rsid w:val="00C934D4"/>
    <w:rsid w:val="00CB56F7"/>
    <w:rsid w:val="00CE58C8"/>
    <w:rsid w:val="00D16628"/>
    <w:rsid w:val="00D564D2"/>
    <w:rsid w:val="00D827CF"/>
    <w:rsid w:val="00DA17F5"/>
    <w:rsid w:val="00E45BA9"/>
    <w:rsid w:val="00E83AE8"/>
    <w:rsid w:val="00E86DFB"/>
    <w:rsid w:val="00EF2EF5"/>
    <w:rsid w:val="00F05EFB"/>
    <w:rsid w:val="00F32003"/>
    <w:rsid w:val="00F51A03"/>
    <w:rsid w:val="00FA0082"/>
    <w:rsid w:val="00FF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EE133"/>
  <w15:docId w15:val="{2EAA570A-8B09-467F-A360-CF68C3CA7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Cambria" w:hAnsi="Cambria" w:cs="Arial Unicode MS"/>
      <w:color w:val="000000"/>
      <w:sz w:val="24"/>
      <w:szCs w:val="24"/>
      <w:u w:color="000000"/>
      <w:lang w:val="de-DE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Waddell</dc:creator>
  <cp:lastModifiedBy>Victor Waddell</cp:lastModifiedBy>
  <cp:revision>54</cp:revision>
  <dcterms:created xsi:type="dcterms:W3CDTF">2021-03-28T16:09:00Z</dcterms:created>
  <dcterms:modified xsi:type="dcterms:W3CDTF">2021-04-11T07:01:00Z</dcterms:modified>
</cp:coreProperties>
</file>